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703E" w:rsidRDefault="0029593A" w:rsidP="0029593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018-2019</w:t>
      </w:r>
      <w:r w:rsidR="0042703E">
        <w:rPr>
          <w:rFonts w:ascii="Times New Roman" w:hAnsi="Times New Roman" w:cs="Times New Roman"/>
          <w:b/>
          <w:sz w:val="24"/>
          <w:szCs w:val="24"/>
        </w:rPr>
        <w:t xml:space="preserve"> ÖĞRETİM YILI BAHAR YARIYILI </w:t>
      </w:r>
    </w:p>
    <w:p w:rsidR="0042703E" w:rsidRDefault="0042703E" w:rsidP="0029593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SKİŞEHİR OSMANGAZİ ÜNİVERSİTESİ</w:t>
      </w:r>
    </w:p>
    <w:p w:rsidR="0042703E" w:rsidRDefault="0042703E" w:rsidP="0029593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EN-EDEBİYAT FAKÜLTESİ</w:t>
      </w:r>
    </w:p>
    <w:p w:rsidR="0042703E" w:rsidRDefault="0042703E" w:rsidP="0029593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İSTATİSTİK BÖLÜMÜ</w:t>
      </w:r>
    </w:p>
    <w:p w:rsidR="00506630" w:rsidRDefault="0042703E" w:rsidP="0029593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İNAL</w:t>
      </w:r>
      <w:r w:rsidR="0029593A">
        <w:rPr>
          <w:rFonts w:ascii="Times New Roman" w:hAnsi="Times New Roman" w:cs="Times New Roman"/>
          <w:b/>
          <w:sz w:val="24"/>
          <w:szCs w:val="24"/>
        </w:rPr>
        <w:t xml:space="preserve"> SINAV MAZERET SINAV PROGRAMI</w:t>
      </w:r>
    </w:p>
    <w:p w:rsidR="0029593A" w:rsidRDefault="0029593A" w:rsidP="0029593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9593A" w:rsidRDefault="0029593A" w:rsidP="0029593A">
      <w:pPr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29593A" w:rsidRPr="0029593A" w:rsidTr="0029593A">
        <w:tc>
          <w:tcPr>
            <w:tcW w:w="4531" w:type="dxa"/>
          </w:tcPr>
          <w:p w:rsidR="0029593A" w:rsidRPr="0029593A" w:rsidRDefault="0029593A" w:rsidP="0029593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9593A">
              <w:rPr>
                <w:rFonts w:ascii="Times New Roman" w:hAnsi="Times New Roman" w:cs="Times New Roman"/>
                <w:b/>
                <w:sz w:val="24"/>
                <w:szCs w:val="24"/>
              </w:rPr>
              <w:t>Sınav Tarihi</w:t>
            </w:r>
          </w:p>
        </w:tc>
        <w:tc>
          <w:tcPr>
            <w:tcW w:w="4531" w:type="dxa"/>
          </w:tcPr>
          <w:p w:rsidR="0029593A" w:rsidRPr="0029593A" w:rsidRDefault="0029593A" w:rsidP="0029593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9593A">
              <w:rPr>
                <w:rFonts w:ascii="Times New Roman" w:hAnsi="Times New Roman" w:cs="Times New Roman"/>
                <w:b/>
                <w:sz w:val="24"/>
                <w:szCs w:val="24"/>
              </w:rPr>
              <w:t>Ders Adı</w:t>
            </w:r>
          </w:p>
        </w:tc>
      </w:tr>
      <w:tr w:rsidR="0029593A" w:rsidTr="0029593A">
        <w:tc>
          <w:tcPr>
            <w:tcW w:w="4531" w:type="dxa"/>
          </w:tcPr>
          <w:p w:rsidR="0029593A" w:rsidRDefault="0042703E" w:rsidP="0029593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</w:t>
            </w:r>
            <w:r w:rsidR="0029593A">
              <w:rPr>
                <w:rFonts w:ascii="Times New Roman" w:hAnsi="Times New Roman" w:cs="Times New Roman"/>
                <w:sz w:val="24"/>
                <w:szCs w:val="24"/>
              </w:rPr>
              <w:t xml:space="preserve"> Mayıs 2019 Saat:</w:t>
            </w:r>
            <w:proofErr w:type="gramStart"/>
            <w:r w:rsidR="0029593A">
              <w:rPr>
                <w:rFonts w:ascii="Times New Roman" w:hAnsi="Times New Roman" w:cs="Times New Roman"/>
                <w:sz w:val="24"/>
                <w:szCs w:val="24"/>
              </w:rPr>
              <w:t>11:00</w:t>
            </w:r>
            <w:proofErr w:type="gramEnd"/>
          </w:p>
          <w:p w:rsidR="0029593A" w:rsidRDefault="0029593A" w:rsidP="0029593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9593A" w:rsidRDefault="0029593A" w:rsidP="0029593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9593A" w:rsidRDefault="0029593A" w:rsidP="0029593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1" w:type="dxa"/>
          </w:tcPr>
          <w:p w:rsidR="008976F1" w:rsidRDefault="00CC7B30" w:rsidP="0029593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knik İngilizce 1 A</w:t>
            </w:r>
          </w:p>
          <w:p w:rsidR="00CC7B30" w:rsidRDefault="00CC7B30" w:rsidP="0029593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öneylem 2 A</w:t>
            </w:r>
          </w:p>
          <w:p w:rsidR="00CC7B30" w:rsidRDefault="00CC7B30" w:rsidP="0029593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Örnekleme 2 A</w:t>
            </w:r>
          </w:p>
          <w:p w:rsidR="00CC7B30" w:rsidRDefault="00CC7B30" w:rsidP="0029593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lasılık 2 A</w:t>
            </w:r>
            <w:bookmarkStart w:id="0" w:name="_GoBack"/>
            <w:bookmarkEnd w:id="0"/>
          </w:p>
        </w:tc>
      </w:tr>
      <w:tr w:rsidR="0029593A" w:rsidTr="0029593A">
        <w:tc>
          <w:tcPr>
            <w:tcW w:w="4531" w:type="dxa"/>
          </w:tcPr>
          <w:p w:rsidR="0029593A" w:rsidRDefault="0042703E" w:rsidP="0029593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</w:t>
            </w:r>
            <w:r w:rsidR="0029593A">
              <w:rPr>
                <w:rFonts w:ascii="Times New Roman" w:hAnsi="Times New Roman" w:cs="Times New Roman"/>
                <w:sz w:val="24"/>
                <w:szCs w:val="24"/>
              </w:rPr>
              <w:t xml:space="preserve"> Mayıs 2019 Saat: </w:t>
            </w:r>
            <w:proofErr w:type="gramStart"/>
            <w:r w:rsidR="0029593A">
              <w:rPr>
                <w:rFonts w:ascii="Times New Roman" w:hAnsi="Times New Roman" w:cs="Times New Roman"/>
                <w:sz w:val="24"/>
                <w:szCs w:val="24"/>
              </w:rPr>
              <w:t>13:00</w:t>
            </w:r>
            <w:proofErr w:type="gramEnd"/>
          </w:p>
          <w:p w:rsidR="0029593A" w:rsidRDefault="0029593A" w:rsidP="0029593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9593A" w:rsidRDefault="0029593A" w:rsidP="0029593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9593A" w:rsidRDefault="0029593A" w:rsidP="0029593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1" w:type="dxa"/>
          </w:tcPr>
          <w:p w:rsidR="008976F1" w:rsidRDefault="00F3568C" w:rsidP="0029593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ürk Dili 2 A</w:t>
            </w:r>
          </w:p>
          <w:p w:rsidR="00F3568C" w:rsidRDefault="00F3568C" w:rsidP="0029593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İngilizce 2 B</w:t>
            </w:r>
          </w:p>
          <w:p w:rsidR="00F3568C" w:rsidRDefault="00F3568C" w:rsidP="0029593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İşletmeye Giriş 2 A</w:t>
            </w:r>
          </w:p>
          <w:p w:rsidR="00F3568C" w:rsidRDefault="00F3568C" w:rsidP="0029593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mel İstatistik 2 A</w:t>
            </w:r>
          </w:p>
          <w:p w:rsidR="008976F1" w:rsidRDefault="008976F1" w:rsidP="0029593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29593A" w:rsidRPr="0029593A" w:rsidRDefault="0029593A" w:rsidP="0029593A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29593A" w:rsidRPr="0029593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xtDQysDQ0M7YwMTJS0lEKTi0uzszPAykwrgUAtiykNiwAAAA="/>
  </w:docVars>
  <w:rsids>
    <w:rsidRoot w:val="00480460"/>
    <w:rsid w:val="0029593A"/>
    <w:rsid w:val="0042703E"/>
    <w:rsid w:val="00480460"/>
    <w:rsid w:val="00506630"/>
    <w:rsid w:val="00570040"/>
    <w:rsid w:val="008976F1"/>
    <w:rsid w:val="00CC7B30"/>
    <w:rsid w:val="00F35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5F27D25-90F3-41BA-A8E0-25A6300305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9593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54</Words>
  <Characters>310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ış Ergül</dc:creator>
  <cp:keywords/>
  <dc:description/>
  <cp:lastModifiedBy>Barış Ergül</cp:lastModifiedBy>
  <cp:revision>7</cp:revision>
  <dcterms:created xsi:type="dcterms:W3CDTF">2019-05-27T08:26:00Z</dcterms:created>
  <dcterms:modified xsi:type="dcterms:W3CDTF">2019-05-28T07:03:00Z</dcterms:modified>
</cp:coreProperties>
</file>